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EC7B3" w14:textId="4088D0FB" w:rsidR="003667E3" w:rsidRPr="009C0DDC" w:rsidRDefault="003667E3" w:rsidP="003667E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66728469"/>
      <w:bookmarkStart w:id="1" w:name="_Hlk52980823"/>
      <w:r w:rsidRPr="009C0DDC">
        <w:rPr>
          <w:rFonts w:ascii="Times New Roman" w:hAnsi="Times New Roman" w:cs="Times New Roman"/>
          <w:b/>
          <w:bCs/>
          <w:sz w:val="24"/>
          <w:szCs w:val="24"/>
        </w:rPr>
        <w:t>APPENDIX C</w:t>
      </w:r>
      <w:r w:rsidR="00C1017E" w:rsidRPr="009C0DDC">
        <w:rPr>
          <w:rFonts w:ascii="Times New Roman" w:hAnsi="Times New Roman" w:cs="Times New Roman"/>
          <w:b/>
          <w:bCs/>
          <w:sz w:val="24"/>
          <w:szCs w:val="24"/>
        </w:rPr>
        <w:t xml:space="preserve"> – Interview Guide</w:t>
      </w:r>
    </w:p>
    <w:p w14:paraId="24BE9E8B" w14:textId="77777777" w:rsidR="00D364E3" w:rsidRDefault="00D364E3" w:rsidP="00D364E3">
      <w:pPr>
        <w:rPr>
          <w:rFonts w:ascii="Times New Roman" w:hAnsi="Times New Roman" w:cs="Times New Roman"/>
          <w:b/>
          <w:bCs/>
          <w:noProof/>
          <w:sz w:val="24"/>
          <w:szCs w:val="24"/>
          <w:lang w:val="nl-BE"/>
        </w:rPr>
      </w:pPr>
    </w:p>
    <w:p w14:paraId="1CA9D40E" w14:textId="77777777" w:rsidR="004C7087" w:rsidRPr="009C0DDC" w:rsidRDefault="004C7087" w:rsidP="004C708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C0DDC">
        <w:rPr>
          <w:rFonts w:ascii="Times New Roman" w:hAnsi="Times New Roman" w:cs="Times New Roman"/>
          <w:b/>
          <w:noProof/>
          <w:sz w:val="24"/>
          <w:szCs w:val="24"/>
          <w:lang w:val="nl-BE"/>
        </w:rPr>
        <w:t>A qualitative study on researchers</w:t>
      </w:r>
      <w:r w:rsidRPr="009C0DDC">
        <w:rPr>
          <w:rFonts w:ascii="Times New Roman" w:hAnsi="Times New Roman" w:cs="Times New Roman"/>
          <w:b/>
          <w:sz w:val="24"/>
          <w:szCs w:val="24"/>
        </w:rPr>
        <w:t>'</w:t>
      </w:r>
      <w:r w:rsidRPr="009C0DDC">
        <w:rPr>
          <w:rFonts w:ascii="Times New Roman" w:hAnsi="Times New Roman" w:cs="Times New Roman"/>
          <w:b/>
          <w:noProof/>
          <w:sz w:val="24"/>
          <w:szCs w:val="24"/>
          <w:lang w:val="nl-BE"/>
        </w:rPr>
        <w:t xml:space="preserve"> experiences after publishing scientific reports on Major Incidents, Mass Casualty Incidents, and Disasters.</w:t>
      </w:r>
    </w:p>
    <w:bookmarkEnd w:id="0"/>
    <w:bookmarkEnd w:id="1"/>
    <w:p w14:paraId="650A5358" w14:textId="77777777" w:rsidR="004E7ABC" w:rsidRPr="00D364E3" w:rsidRDefault="004E7ABC">
      <w:pPr>
        <w:rPr>
          <w:rFonts w:ascii="Times New Roman" w:hAnsi="Times New Roman" w:cs="Times New Roman"/>
          <w:sz w:val="24"/>
          <w:szCs w:val="24"/>
        </w:rPr>
      </w:pPr>
    </w:p>
    <w:p w14:paraId="582C5346" w14:textId="33129FD7" w:rsidR="00E2191E" w:rsidRPr="00D364E3" w:rsidRDefault="004E7ABC">
      <w:p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Interview guide</w:t>
      </w:r>
    </w:p>
    <w:p w14:paraId="750CC19E" w14:textId="59E6BA77" w:rsidR="001674F2" w:rsidRPr="00D364E3" w:rsidRDefault="00E2191E" w:rsidP="00E2191E">
      <w:p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 xml:space="preserve">Duration: </w:t>
      </w:r>
      <w:r w:rsidR="00D41733" w:rsidRPr="00D364E3">
        <w:rPr>
          <w:rFonts w:ascii="Times New Roman" w:hAnsi="Times New Roman" w:cs="Times New Roman"/>
          <w:sz w:val="24"/>
          <w:szCs w:val="24"/>
        </w:rPr>
        <w:t>35</w:t>
      </w:r>
      <w:r w:rsidR="000033CA" w:rsidRPr="00D364E3">
        <w:rPr>
          <w:rFonts w:ascii="Times New Roman" w:hAnsi="Times New Roman" w:cs="Times New Roman"/>
          <w:sz w:val="24"/>
          <w:szCs w:val="24"/>
        </w:rPr>
        <w:t xml:space="preserve">-60 </w:t>
      </w:r>
      <w:r w:rsidR="004074F8" w:rsidRPr="00D364E3">
        <w:rPr>
          <w:rFonts w:ascii="Times New Roman" w:hAnsi="Times New Roman" w:cs="Times New Roman"/>
          <w:sz w:val="24"/>
          <w:szCs w:val="24"/>
        </w:rPr>
        <w:t>minutes (</w:t>
      </w:r>
      <w:r w:rsidRPr="00D364E3">
        <w:rPr>
          <w:rFonts w:ascii="Times New Roman" w:hAnsi="Times New Roman" w:cs="Times New Roman"/>
          <w:sz w:val="24"/>
          <w:szCs w:val="24"/>
        </w:rPr>
        <w:t>intro</w:t>
      </w:r>
      <w:r w:rsidR="00E16847" w:rsidRPr="00D364E3">
        <w:rPr>
          <w:rFonts w:ascii="Times New Roman" w:hAnsi="Times New Roman" w:cs="Times New Roman"/>
          <w:sz w:val="24"/>
          <w:szCs w:val="24"/>
        </w:rPr>
        <w:t>duction/personal data/reporting experience</w:t>
      </w:r>
      <w:r w:rsidRPr="00D364E3">
        <w:rPr>
          <w:rFonts w:ascii="Times New Roman" w:hAnsi="Times New Roman" w:cs="Times New Roman"/>
          <w:sz w:val="24"/>
          <w:szCs w:val="24"/>
        </w:rPr>
        <w:t xml:space="preserve"> </w:t>
      </w:r>
      <w:r w:rsidR="00D41733" w:rsidRPr="00D364E3">
        <w:rPr>
          <w:rFonts w:ascii="Times New Roman" w:hAnsi="Times New Roman" w:cs="Times New Roman"/>
          <w:sz w:val="24"/>
          <w:szCs w:val="24"/>
        </w:rPr>
        <w:t>5-</w:t>
      </w:r>
      <w:r w:rsidRPr="00D364E3">
        <w:rPr>
          <w:rFonts w:ascii="Times New Roman" w:hAnsi="Times New Roman" w:cs="Times New Roman"/>
          <w:sz w:val="24"/>
          <w:szCs w:val="24"/>
        </w:rPr>
        <w:t xml:space="preserve">10 min, </w:t>
      </w:r>
      <w:r w:rsidR="00E16847" w:rsidRPr="00D364E3">
        <w:rPr>
          <w:rFonts w:ascii="Times New Roman" w:hAnsi="Times New Roman" w:cs="Times New Roman"/>
          <w:sz w:val="24"/>
          <w:szCs w:val="24"/>
        </w:rPr>
        <w:t>interview</w:t>
      </w:r>
      <w:r w:rsidRPr="00D364E3">
        <w:rPr>
          <w:rFonts w:ascii="Times New Roman" w:hAnsi="Times New Roman" w:cs="Times New Roman"/>
          <w:sz w:val="24"/>
          <w:szCs w:val="24"/>
        </w:rPr>
        <w:t xml:space="preserve"> 30-40 min, end</w:t>
      </w:r>
      <w:r w:rsidR="00E16847" w:rsidRPr="00D364E3">
        <w:rPr>
          <w:rFonts w:ascii="Times New Roman" w:hAnsi="Times New Roman" w:cs="Times New Roman"/>
          <w:sz w:val="24"/>
          <w:szCs w:val="24"/>
        </w:rPr>
        <w:t xml:space="preserve"> points/additional points 0</w:t>
      </w:r>
      <w:r w:rsidRPr="00D364E3">
        <w:rPr>
          <w:rFonts w:ascii="Times New Roman" w:hAnsi="Times New Roman" w:cs="Times New Roman"/>
          <w:sz w:val="24"/>
          <w:szCs w:val="24"/>
        </w:rPr>
        <w:t>-10 min)</w:t>
      </w:r>
    </w:p>
    <w:p w14:paraId="35A035FE" w14:textId="2D5AB215" w:rsidR="001674F2" w:rsidRPr="00D364E3" w:rsidRDefault="001674F2" w:rsidP="00D41733">
      <w:pPr>
        <w:rPr>
          <w:rFonts w:ascii="Times New Roman" w:hAnsi="Times New Roman" w:cs="Times New Roman"/>
          <w:sz w:val="24"/>
          <w:szCs w:val="24"/>
        </w:rPr>
      </w:pPr>
    </w:p>
    <w:p w14:paraId="0B6E89ED" w14:textId="1DA3DC7A" w:rsidR="0059499C" w:rsidRPr="00D364E3" w:rsidRDefault="0059499C" w:rsidP="0059499C">
      <w:pPr>
        <w:rPr>
          <w:rFonts w:ascii="Times New Roman" w:hAnsi="Times New Roman" w:cs="Times New Roman"/>
          <w:sz w:val="24"/>
          <w:szCs w:val="24"/>
          <w:u w:val="single"/>
        </w:rPr>
      </w:pPr>
      <w:r w:rsidRPr="00D364E3">
        <w:rPr>
          <w:rFonts w:ascii="Times New Roman" w:hAnsi="Times New Roman" w:cs="Times New Roman"/>
          <w:sz w:val="24"/>
          <w:szCs w:val="24"/>
          <w:u w:val="single"/>
        </w:rPr>
        <w:t>Initiation</w:t>
      </w:r>
      <w:r w:rsidR="008C381B" w:rsidRPr="00D364E3">
        <w:rPr>
          <w:rFonts w:ascii="Times New Roman" w:hAnsi="Times New Roman" w:cs="Times New Roman"/>
          <w:sz w:val="24"/>
          <w:szCs w:val="24"/>
          <w:u w:val="single"/>
        </w:rPr>
        <w:t xml:space="preserve"> process</w:t>
      </w:r>
    </w:p>
    <w:p w14:paraId="20C22BA0" w14:textId="37E37F3A" w:rsidR="00D41733" w:rsidRPr="00D364E3" w:rsidRDefault="00D41733" w:rsidP="0059499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 xml:space="preserve">Open question </w:t>
      </w:r>
      <w:r w:rsidR="00F618B2" w:rsidRPr="00D364E3">
        <w:rPr>
          <w:rFonts w:ascii="Times New Roman" w:hAnsi="Times New Roman" w:cs="Times New Roman"/>
          <w:sz w:val="24"/>
          <w:szCs w:val="24"/>
        </w:rPr>
        <w:t xml:space="preserve">about the </w:t>
      </w:r>
      <w:r w:rsidR="00FB33A6" w:rsidRPr="00D364E3">
        <w:rPr>
          <w:rFonts w:ascii="Times New Roman" w:hAnsi="Times New Roman" w:cs="Times New Roman"/>
          <w:sz w:val="24"/>
          <w:szCs w:val="24"/>
        </w:rPr>
        <w:t>reporting work</w:t>
      </w:r>
      <w:r w:rsidR="00F618B2" w:rsidRPr="00D364E3">
        <w:rPr>
          <w:rFonts w:ascii="Times New Roman" w:hAnsi="Times New Roman" w:cs="Times New Roman"/>
          <w:sz w:val="24"/>
          <w:szCs w:val="24"/>
        </w:rPr>
        <w:t xml:space="preserve"> done after the incident</w:t>
      </w:r>
    </w:p>
    <w:p w14:paraId="155F47AF" w14:textId="549574F7" w:rsidR="00D41733" w:rsidRPr="00D364E3" w:rsidRDefault="00E2191E" w:rsidP="0059499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When</w:t>
      </w:r>
    </w:p>
    <w:p w14:paraId="56D16572" w14:textId="2F5D6BF6" w:rsidR="00D41733" w:rsidRPr="00D364E3" w:rsidRDefault="00E2191E" w:rsidP="0059499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Initiative</w:t>
      </w:r>
    </w:p>
    <w:p w14:paraId="2248CE87" w14:textId="2E039156" w:rsidR="00FB33A6" w:rsidRPr="00D364E3" w:rsidRDefault="00D41733" w:rsidP="0059499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W</w:t>
      </w:r>
      <w:r w:rsidR="00FB33A6" w:rsidRPr="00D364E3">
        <w:rPr>
          <w:rFonts w:ascii="Times New Roman" w:hAnsi="Times New Roman" w:cs="Times New Roman"/>
          <w:sz w:val="24"/>
          <w:szCs w:val="24"/>
        </w:rPr>
        <w:t>orkgroup</w:t>
      </w:r>
    </w:p>
    <w:p w14:paraId="720085B6" w14:textId="77389129" w:rsidR="0059499C" w:rsidRPr="00D364E3" w:rsidRDefault="00D41733" w:rsidP="00D4173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Timeframe</w:t>
      </w:r>
    </w:p>
    <w:p w14:paraId="5E27E496" w14:textId="38947FCF" w:rsidR="000033CA" w:rsidRPr="00D364E3" w:rsidRDefault="00D04FC1">
      <w:pPr>
        <w:rPr>
          <w:rFonts w:ascii="Times New Roman" w:hAnsi="Times New Roman" w:cs="Times New Roman"/>
          <w:sz w:val="24"/>
          <w:szCs w:val="24"/>
          <w:u w:val="single"/>
        </w:rPr>
      </w:pPr>
      <w:r w:rsidRPr="00D364E3">
        <w:rPr>
          <w:rFonts w:ascii="Times New Roman" w:hAnsi="Times New Roman" w:cs="Times New Roman"/>
          <w:sz w:val="24"/>
          <w:szCs w:val="24"/>
          <w:u w:val="single"/>
        </w:rPr>
        <w:t>Involvement</w:t>
      </w:r>
    </w:p>
    <w:p w14:paraId="56C4EDF1" w14:textId="3A0693DA" w:rsidR="00D41733" w:rsidRPr="00D364E3" w:rsidRDefault="00D41733" w:rsidP="00D4173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Workload</w:t>
      </w:r>
    </w:p>
    <w:p w14:paraId="35181381" w14:textId="75D45345" w:rsidR="000033CA" w:rsidRPr="00D364E3" w:rsidRDefault="00C61DB3" w:rsidP="0059499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H</w:t>
      </w:r>
      <w:r w:rsidR="00FB33A6" w:rsidRPr="00D364E3">
        <w:rPr>
          <w:rFonts w:ascii="Times New Roman" w:hAnsi="Times New Roman" w:cs="Times New Roman"/>
          <w:sz w:val="24"/>
          <w:szCs w:val="24"/>
        </w:rPr>
        <w:t xml:space="preserve">ow much time was </w:t>
      </w:r>
      <w:r w:rsidRPr="00D364E3">
        <w:rPr>
          <w:rFonts w:ascii="Times New Roman" w:hAnsi="Times New Roman" w:cs="Times New Roman"/>
          <w:sz w:val="24"/>
          <w:szCs w:val="24"/>
        </w:rPr>
        <w:t>used</w:t>
      </w:r>
      <w:r w:rsidR="00D41733" w:rsidRPr="00D364E3">
        <w:rPr>
          <w:rFonts w:ascii="Times New Roman" w:hAnsi="Times New Roman" w:cs="Times New Roman"/>
          <w:sz w:val="24"/>
          <w:szCs w:val="24"/>
        </w:rPr>
        <w:t>?</w:t>
      </w:r>
    </w:p>
    <w:p w14:paraId="6D8B7965" w14:textId="5CE581FC" w:rsidR="00D41733" w:rsidRPr="00D364E3" w:rsidRDefault="00D41733" w:rsidP="00D41733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364E3">
        <w:rPr>
          <w:rFonts w:ascii="Times New Roman" w:hAnsi="Times New Roman" w:cs="Times New Roman"/>
          <w:sz w:val="24"/>
          <w:szCs w:val="24"/>
        </w:rPr>
        <w:t>Freetime</w:t>
      </w:r>
      <w:proofErr w:type="spellEnd"/>
    </w:p>
    <w:p w14:paraId="5AD71533" w14:textId="14ECE55C" w:rsidR="0059499C" w:rsidRPr="00D364E3" w:rsidRDefault="00D41733" w:rsidP="00D41733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Work</w:t>
      </w:r>
    </w:p>
    <w:p w14:paraId="77B110FB" w14:textId="51F3B2B7" w:rsidR="00F618B2" w:rsidRPr="00D364E3" w:rsidRDefault="00D41733" w:rsidP="0059499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D</w:t>
      </w:r>
      <w:r w:rsidR="00F618B2" w:rsidRPr="00D364E3">
        <w:rPr>
          <w:rFonts w:ascii="Times New Roman" w:hAnsi="Times New Roman" w:cs="Times New Roman"/>
          <w:sz w:val="24"/>
          <w:szCs w:val="24"/>
        </w:rPr>
        <w:t>ivi</w:t>
      </w:r>
      <w:r w:rsidRPr="00D364E3">
        <w:rPr>
          <w:rFonts w:ascii="Times New Roman" w:hAnsi="Times New Roman" w:cs="Times New Roman"/>
          <w:sz w:val="24"/>
          <w:szCs w:val="24"/>
        </w:rPr>
        <w:t>sion of work</w:t>
      </w:r>
    </w:p>
    <w:p w14:paraId="0D1BF139" w14:textId="758F1C2B" w:rsidR="00D41733" w:rsidRPr="00D364E3" w:rsidRDefault="00D41733" w:rsidP="0059499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Data collection</w:t>
      </w:r>
    </w:p>
    <w:p w14:paraId="0E389ECD" w14:textId="019504B8" w:rsidR="00D41733" w:rsidRPr="00D364E3" w:rsidRDefault="00D41733" w:rsidP="0059499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Ethics</w:t>
      </w:r>
    </w:p>
    <w:p w14:paraId="12F34373" w14:textId="4C14656B" w:rsidR="00D41733" w:rsidRPr="00D364E3" w:rsidRDefault="00D41733" w:rsidP="003A01F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Approval</w:t>
      </w:r>
    </w:p>
    <w:p w14:paraId="5EE55435" w14:textId="4A46EF87" w:rsidR="000033CA" w:rsidRPr="00D364E3" w:rsidRDefault="003A01F6">
      <w:pPr>
        <w:rPr>
          <w:rFonts w:ascii="Times New Roman" w:hAnsi="Times New Roman" w:cs="Times New Roman"/>
          <w:sz w:val="24"/>
          <w:szCs w:val="24"/>
          <w:u w:val="single"/>
        </w:rPr>
      </w:pPr>
      <w:r w:rsidRPr="00D364E3">
        <w:rPr>
          <w:rFonts w:ascii="Times New Roman" w:hAnsi="Times New Roman" w:cs="Times New Roman"/>
          <w:sz w:val="24"/>
          <w:szCs w:val="24"/>
          <w:u w:val="single"/>
        </w:rPr>
        <w:t>Guidelines/T</w:t>
      </w:r>
      <w:r w:rsidR="0059499C" w:rsidRPr="00D364E3">
        <w:rPr>
          <w:rFonts w:ascii="Times New Roman" w:hAnsi="Times New Roman" w:cs="Times New Roman"/>
          <w:sz w:val="24"/>
          <w:szCs w:val="24"/>
          <w:u w:val="single"/>
        </w:rPr>
        <w:t>emplates</w:t>
      </w:r>
    </w:p>
    <w:p w14:paraId="4616EA19" w14:textId="0DD19CF0" w:rsidR="003A01F6" w:rsidRPr="00D364E3" w:rsidRDefault="003A01F6" w:rsidP="0059499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 xml:space="preserve">Previous knowledge about guidelines or templates, from </w:t>
      </w:r>
      <w:proofErr w:type="gramStart"/>
      <w:r w:rsidRPr="00D364E3">
        <w:rPr>
          <w:rFonts w:ascii="Times New Roman" w:hAnsi="Times New Roman" w:cs="Times New Roman"/>
          <w:sz w:val="24"/>
          <w:szCs w:val="24"/>
        </w:rPr>
        <w:t>where</w:t>
      </w:r>
      <w:proofErr w:type="gramEnd"/>
    </w:p>
    <w:p w14:paraId="62C51E73" w14:textId="1A9E4DAF" w:rsidR="003A01F6" w:rsidRPr="00D364E3" w:rsidRDefault="003A01F6" w:rsidP="0059499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Using guidelines or templates</w:t>
      </w:r>
    </w:p>
    <w:p w14:paraId="4593E6E8" w14:textId="7BCC4E40" w:rsidR="003A01F6" w:rsidRPr="00D364E3" w:rsidRDefault="003A01F6" w:rsidP="003A01F6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Positives/negatives</w:t>
      </w:r>
    </w:p>
    <w:p w14:paraId="67E2E9B4" w14:textId="06952815" w:rsidR="003A01F6" w:rsidRPr="00D364E3" w:rsidRDefault="003A01F6" w:rsidP="003A01F6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Quantitative/Qualitative</w:t>
      </w:r>
    </w:p>
    <w:p w14:paraId="062D288B" w14:textId="76A14205" w:rsidR="00E16847" w:rsidRPr="00D364E3" w:rsidRDefault="003A01F6" w:rsidP="003A01F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Motivation</w:t>
      </w:r>
      <w:r w:rsidR="00D04FC1" w:rsidRPr="00D364E3">
        <w:rPr>
          <w:rFonts w:ascii="Times New Roman" w:hAnsi="Times New Roman" w:cs="Times New Roman"/>
          <w:sz w:val="24"/>
          <w:szCs w:val="24"/>
        </w:rPr>
        <w:t xml:space="preserve"> for using/not using</w:t>
      </w:r>
    </w:p>
    <w:p w14:paraId="5BF408B0" w14:textId="7AAD90C9" w:rsidR="0059499C" w:rsidRPr="00D364E3" w:rsidRDefault="0059499C">
      <w:pPr>
        <w:rPr>
          <w:rFonts w:ascii="Times New Roman" w:hAnsi="Times New Roman" w:cs="Times New Roman"/>
          <w:sz w:val="24"/>
          <w:szCs w:val="24"/>
          <w:u w:val="single"/>
        </w:rPr>
      </w:pPr>
      <w:r w:rsidRPr="00D364E3">
        <w:rPr>
          <w:rFonts w:ascii="Times New Roman" w:hAnsi="Times New Roman" w:cs="Times New Roman"/>
          <w:sz w:val="24"/>
          <w:szCs w:val="24"/>
          <w:u w:val="single"/>
        </w:rPr>
        <w:t>After reporting</w:t>
      </w:r>
    </w:p>
    <w:p w14:paraId="288E7286" w14:textId="44A03520" w:rsidR="003A01F6" w:rsidRPr="00D364E3" w:rsidRDefault="003A01F6" w:rsidP="003A01F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Motivation</w:t>
      </w:r>
      <w:r w:rsidR="00D04FC1" w:rsidRPr="00D364E3">
        <w:rPr>
          <w:rFonts w:ascii="Times New Roman" w:hAnsi="Times New Roman" w:cs="Times New Roman"/>
          <w:sz w:val="24"/>
          <w:szCs w:val="24"/>
        </w:rPr>
        <w:t xml:space="preserve"> for reporting </w:t>
      </w:r>
      <w:proofErr w:type="gramStart"/>
      <w:r w:rsidR="00D04FC1" w:rsidRPr="00D364E3">
        <w:rPr>
          <w:rFonts w:ascii="Times New Roman" w:hAnsi="Times New Roman" w:cs="Times New Roman"/>
          <w:sz w:val="24"/>
          <w:szCs w:val="24"/>
        </w:rPr>
        <w:t xml:space="preserve">again </w:t>
      </w:r>
      <w:r w:rsidRPr="00D364E3">
        <w:rPr>
          <w:rFonts w:ascii="Times New Roman" w:hAnsi="Times New Roman" w:cs="Times New Roman"/>
          <w:sz w:val="24"/>
          <w:szCs w:val="24"/>
        </w:rPr>
        <w:t xml:space="preserve"> –</w:t>
      </w:r>
      <w:proofErr w:type="gramEnd"/>
      <w:r w:rsidRPr="00D364E3">
        <w:rPr>
          <w:rFonts w:ascii="Times New Roman" w:hAnsi="Times New Roman" w:cs="Times New Roman"/>
          <w:sz w:val="24"/>
          <w:szCs w:val="24"/>
        </w:rPr>
        <w:t xml:space="preserve"> </w:t>
      </w:r>
      <w:r w:rsidR="00D04FC1" w:rsidRPr="00D364E3">
        <w:rPr>
          <w:rFonts w:ascii="Times New Roman" w:hAnsi="Times New Roman" w:cs="Times New Roman"/>
          <w:sz w:val="24"/>
          <w:szCs w:val="24"/>
        </w:rPr>
        <w:t xml:space="preserve">from </w:t>
      </w:r>
      <w:r w:rsidRPr="00D364E3">
        <w:rPr>
          <w:rFonts w:ascii="Times New Roman" w:hAnsi="Times New Roman" w:cs="Times New Roman"/>
          <w:sz w:val="24"/>
          <w:szCs w:val="24"/>
        </w:rPr>
        <w:t>yourself and</w:t>
      </w:r>
      <w:r w:rsidR="00D04FC1" w:rsidRPr="00D364E3">
        <w:rPr>
          <w:rFonts w:ascii="Times New Roman" w:hAnsi="Times New Roman" w:cs="Times New Roman"/>
          <w:sz w:val="24"/>
          <w:szCs w:val="24"/>
        </w:rPr>
        <w:t>/or</w:t>
      </w:r>
      <w:r w:rsidRPr="00D364E3">
        <w:rPr>
          <w:rFonts w:ascii="Times New Roman" w:hAnsi="Times New Roman" w:cs="Times New Roman"/>
          <w:sz w:val="24"/>
          <w:szCs w:val="24"/>
        </w:rPr>
        <w:t xml:space="preserve"> others</w:t>
      </w:r>
    </w:p>
    <w:p w14:paraId="724AECDE" w14:textId="6D65E2C4" w:rsidR="003A01F6" w:rsidRPr="00D364E3" w:rsidRDefault="003A01F6" w:rsidP="003A01F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Would you do something differently next time</w:t>
      </w:r>
    </w:p>
    <w:p w14:paraId="78B9725C" w14:textId="6554EAD8" w:rsidR="003A01F6" w:rsidRPr="00D364E3" w:rsidRDefault="003A01F6" w:rsidP="003A01F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Feedback</w:t>
      </w:r>
    </w:p>
    <w:p w14:paraId="7D4E2855" w14:textId="2323859C" w:rsidR="003A01F6" w:rsidRPr="00D364E3" w:rsidRDefault="003A01F6" w:rsidP="00D364E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</w:rPr>
        <w:t>Changes (system/local) based on report/lessons learned</w:t>
      </w:r>
    </w:p>
    <w:p w14:paraId="088FA27E" w14:textId="3AD25B4F" w:rsidR="004647BB" w:rsidRPr="009C0DDC" w:rsidRDefault="00E2191E" w:rsidP="009C0DDC">
      <w:pPr>
        <w:rPr>
          <w:rFonts w:ascii="Times New Roman" w:hAnsi="Times New Roman" w:cs="Times New Roman"/>
          <w:sz w:val="24"/>
          <w:szCs w:val="24"/>
        </w:rPr>
      </w:pPr>
      <w:r w:rsidRPr="00D364E3">
        <w:rPr>
          <w:rFonts w:ascii="Times New Roman" w:hAnsi="Times New Roman" w:cs="Times New Roman"/>
          <w:sz w:val="24"/>
          <w:szCs w:val="24"/>
          <w:u w:val="single"/>
        </w:rPr>
        <w:t>Endpoints</w:t>
      </w:r>
    </w:p>
    <w:sectPr w:rsidR="004647BB" w:rsidRPr="009C0DDC" w:rsidSect="002346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D4271"/>
    <w:multiLevelType w:val="hybridMultilevel"/>
    <w:tmpl w:val="6D2EF5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5B27CD"/>
    <w:multiLevelType w:val="hybridMultilevel"/>
    <w:tmpl w:val="2B604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1E18F5"/>
    <w:multiLevelType w:val="hybridMultilevel"/>
    <w:tmpl w:val="00DA1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60255B"/>
    <w:multiLevelType w:val="hybridMultilevel"/>
    <w:tmpl w:val="B97AF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36022"/>
    <w:multiLevelType w:val="hybridMultilevel"/>
    <w:tmpl w:val="7C762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0B3AAE"/>
    <w:multiLevelType w:val="hybridMultilevel"/>
    <w:tmpl w:val="D778A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4A5F2E"/>
    <w:multiLevelType w:val="hybridMultilevel"/>
    <w:tmpl w:val="8EEEE96A"/>
    <w:lvl w:ilvl="0" w:tplc="4F9EDA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C411C6"/>
    <w:multiLevelType w:val="hybridMultilevel"/>
    <w:tmpl w:val="28C69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DB54A2"/>
    <w:multiLevelType w:val="hybridMultilevel"/>
    <w:tmpl w:val="2A3EF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2"/>
  </w:num>
  <w:num w:numId="7">
    <w:abstractNumId w:val="8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0MDY3NrcwNrUwNbNQ0lEKTi0uzszPAykwrQUAprREtCwAAAA="/>
  </w:docVars>
  <w:rsids>
    <w:rsidRoot w:val="00F618B2"/>
    <w:rsid w:val="000033CA"/>
    <w:rsid w:val="0007149F"/>
    <w:rsid w:val="001674F2"/>
    <w:rsid w:val="00192079"/>
    <w:rsid w:val="001F678D"/>
    <w:rsid w:val="00234635"/>
    <w:rsid w:val="00341411"/>
    <w:rsid w:val="00342EF4"/>
    <w:rsid w:val="003667E3"/>
    <w:rsid w:val="003A01F6"/>
    <w:rsid w:val="00405F3D"/>
    <w:rsid w:val="004074F8"/>
    <w:rsid w:val="00461F9D"/>
    <w:rsid w:val="004647BB"/>
    <w:rsid w:val="00475DA2"/>
    <w:rsid w:val="00494CDC"/>
    <w:rsid w:val="004B4C93"/>
    <w:rsid w:val="004C50C8"/>
    <w:rsid w:val="004C7087"/>
    <w:rsid w:val="004E7ABC"/>
    <w:rsid w:val="0053430C"/>
    <w:rsid w:val="0059499C"/>
    <w:rsid w:val="006700DF"/>
    <w:rsid w:val="006E0685"/>
    <w:rsid w:val="0071410F"/>
    <w:rsid w:val="00735B9B"/>
    <w:rsid w:val="008C381B"/>
    <w:rsid w:val="009C0DDC"/>
    <w:rsid w:val="00AA75B1"/>
    <w:rsid w:val="00C1017E"/>
    <w:rsid w:val="00C61DB3"/>
    <w:rsid w:val="00CD5A26"/>
    <w:rsid w:val="00D04FC1"/>
    <w:rsid w:val="00D31BD3"/>
    <w:rsid w:val="00D364E3"/>
    <w:rsid w:val="00D41733"/>
    <w:rsid w:val="00DF301F"/>
    <w:rsid w:val="00E16847"/>
    <w:rsid w:val="00E2191E"/>
    <w:rsid w:val="00F45A64"/>
    <w:rsid w:val="00F618B2"/>
    <w:rsid w:val="00F656CB"/>
    <w:rsid w:val="00FB3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4ED1D"/>
  <w15:chartTrackingRefBased/>
  <w15:docId w15:val="{150D642C-0A8C-4DFC-88B9-2D5FF44B2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7A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219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191E"/>
    <w:rPr>
      <w:color w:val="808080"/>
      <w:shd w:val="clear" w:color="auto" w:fill="E6E6E6"/>
    </w:rPr>
  </w:style>
  <w:style w:type="paragraph" w:customStyle="1" w:styleId="MediumGrid1-Accent21">
    <w:name w:val="Medium Grid 1 - Accent 21"/>
    <w:basedOn w:val="Normal"/>
    <w:uiPriority w:val="34"/>
    <w:qFormat/>
    <w:rsid w:val="004B4C93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Svensoy</dc:creator>
  <cp:keywords/>
  <dc:description/>
  <cp:lastModifiedBy>Ellen Johnson</cp:lastModifiedBy>
  <cp:revision>2</cp:revision>
  <dcterms:created xsi:type="dcterms:W3CDTF">2021-09-16T17:22:00Z</dcterms:created>
  <dcterms:modified xsi:type="dcterms:W3CDTF">2021-09-16T17:22:00Z</dcterms:modified>
</cp:coreProperties>
</file>